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856"/>
        <w:tblW w:w="15489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5844"/>
        <w:gridCol w:w="9645"/>
      </w:tblGrid>
      <w:tr w:rsidR="00410BEF" w:rsidRPr="00BB02BC" w14:paraId="67C5CC94" w14:textId="77777777" w:rsidTr="00622C93">
        <w:trPr>
          <w:trHeight w:val="615"/>
        </w:trPr>
        <w:tc>
          <w:tcPr>
            <w:tcW w:w="15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AA54D65" w14:textId="77777777" w:rsidR="00410BEF" w:rsidRDefault="00410BEF" w:rsidP="00452BBD">
            <w:pPr>
              <w:jc w:val="center"/>
              <w:rPr>
                <w:rFonts w:ascii="Arial" w:hAnsi="Arial" w:cs="Arial"/>
                <w:b/>
                <w:bCs/>
                <w:sz w:val="18"/>
                <w:szCs w:val="20"/>
                <w:lang w:val="en-US"/>
              </w:rPr>
            </w:pPr>
            <w:r w:rsidRPr="006C487C">
              <w:rPr>
                <w:rFonts w:ascii="Arial" w:hAnsi="Arial" w:cs="Arial"/>
                <w:bCs/>
                <w:sz w:val="20"/>
                <w:szCs w:val="20"/>
                <w:lang w:val="en-US"/>
              </w:rPr>
              <w:t xml:space="preserve">Short instruction: </w:t>
            </w:r>
            <w:r w:rsidRPr="00452BBD">
              <w:rPr>
                <w:rFonts w:ascii="Arial" w:hAnsi="Arial" w:cs="Arial"/>
                <w:bCs/>
                <w:sz w:val="18"/>
                <w:szCs w:val="20"/>
                <w:lang w:val="en-US"/>
              </w:rPr>
              <w:t xml:space="preserve">this is a feedback </w:t>
            </w:r>
            <w:r w:rsidRPr="00452BBD">
              <w:rPr>
                <w:rFonts w:ascii="Arial" w:hAnsi="Arial" w:cs="Arial"/>
                <w:b/>
                <w:bCs/>
                <w:sz w:val="18"/>
                <w:szCs w:val="20"/>
                <w:lang w:val="en-US"/>
              </w:rPr>
              <w:t xml:space="preserve">registration </w:t>
            </w:r>
            <w:r w:rsidRPr="00452BBD">
              <w:rPr>
                <w:rFonts w:ascii="Arial" w:hAnsi="Arial" w:cs="Arial"/>
                <w:bCs/>
                <w:sz w:val="18"/>
                <w:szCs w:val="20"/>
                <w:lang w:val="en-US"/>
              </w:rPr>
              <w:t xml:space="preserve">form, </w:t>
            </w:r>
            <w:r w:rsidR="006C487C" w:rsidRPr="00452BBD">
              <w:rPr>
                <w:rFonts w:ascii="Arial" w:hAnsi="Arial" w:cs="Arial"/>
                <w:bCs/>
                <w:sz w:val="18"/>
                <w:szCs w:val="20"/>
                <w:lang w:val="en-US"/>
              </w:rPr>
              <w:t xml:space="preserve">sent this form to the </w:t>
            </w:r>
            <w:r w:rsidR="006C487C" w:rsidRPr="00452BBD">
              <w:rPr>
                <w:rFonts w:ascii="Arial" w:hAnsi="Arial" w:cs="Arial"/>
                <w:b/>
                <w:bCs/>
                <w:sz w:val="18"/>
                <w:szCs w:val="20"/>
                <w:lang w:val="en-US"/>
              </w:rPr>
              <w:t xml:space="preserve">receiver </w:t>
            </w:r>
            <w:r w:rsidR="006C487C" w:rsidRPr="00452BBD">
              <w:rPr>
                <w:rFonts w:ascii="Arial" w:hAnsi="Arial" w:cs="Arial"/>
                <w:bCs/>
                <w:sz w:val="18"/>
                <w:szCs w:val="20"/>
                <w:lang w:val="en-US"/>
              </w:rPr>
              <w:t xml:space="preserve">of your feedback, give feedback </w:t>
            </w:r>
            <w:r w:rsidR="00452BBD" w:rsidRPr="00452BBD">
              <w:rPr>
                <w:rFonts w:ascii="Arial" w:hAnsi="Arial" w:cs="Arial"/>
                <w:bCs/>
                <w:sz w:val="18"/>
                <w:szCs w:val="20"/>
                <w:lang w:val="en-US"/>
              </w:rPr>
              <w:t xml:space="preserve">as in </w:t>
            </w:r>
            <w:r w:rsidR="006C487C" w:rsidRPr="00452BBD">
              <w:rPr>
                <w:rFonts w:ascii="Arial" w:hAnsi="Arial" w:cs="Arial"/>
                <w:b/>
                <w:bCs/>
                <w:sz w:val="18"/>
                <w:szCs w:val="20"/>
                <w:lang w:val="en-US"/>
              </w:rPr>
              <w:t>point</w:t>
            </w:r>
            <w:r w:rsidR="00452BBD" w:rsidRPr="00452BBD">
              <w:rPr>
                <w:rFonts w:ascii="Arial" w:hAnsi="Arial" w:cs="Arial"/>
                <w:b/>
                <w:bCs/>
                <w:sz w:val="18"/>
                <w:szCs w:val="20"/>
                <w:lang w:val="en-US"/>
              </w:rPr>
              <w:t>s</w:t>
            </w:r>
            <w:r w:rsidR="006C487C" w:rsidRPr="00452BBD">
              <w:rPr>
                <w:rFonts w:ascii="Arial" w:hAnsi="Arial" w:cs="Arial"/>
                <w:b/>
                <w:bCs/>
                <w:sz w:val="18"/>
                <w:szCs w:val="20"/>
                <w:lang w:val="en-US"/>
              </w:rPr>
              <w:t xml:space="preserve"> of improvement</w:t>
            </w:r>
            <w:r w:rsidR="006C487C" w:rsidRPr="00452BBD">
              <w:rPr>
                <w:rFonts w:ascii="Arial" w:hAnsi="Arial" w:cs="Arial"/>
                <w:bCs/>
                <w:sz w:val="18"/>
                <w:szCs w:val="20"/>
                <w:lang w:val="en-US"/>
              </w:rPr>
              <w:t xml:space="preserve"> or </w:t>
            </w:r>
            <w:r w:rsidR="00452BBD" w:rsidRPr="00452BBD">
              <w:rPr>
                <w:rFonts w:ascii="Arial" w:hAnsi="Arial" w:cs="Arial"/>
                <w:bCs/>
                <w:sz w:val="18"/>
                <w:szCs w:val="20"/>
                <w:lang w:val="en-US"/>
              </w:rPr>
              <w:t xml:space="preserve">what is a </w:t>
            </w:r>
            <w:r w:rsidR="00452BBD" w:rsidRPr="00452BBD">
              <w:rPr>
                <w:rFonts w:ascii="Arial" w:hAnsi="Arial" w:cs="Arial"/>
                <w:b/>
                <w:bCs/>
                <w:sz w:val="18"/>
                <w:szCs w:val="20"/>
                <w:lang w:val="en-US"/>
              </w:rPr>
              <w:t>real personal quality</w:t>
            </w:r>
            <w:r w:rsidR="00452BBD">
              <w:rPr>
                <w:rFonts w:ascii="Arial" w:hAnsi="Arial" w:cs="Arial"/>
                <w:b/>
                <w:bCs/>
                <w:sz w:val="18"/>
                <w:szCs w:val="20"/>
                <w:lang w:val="en-US"/>
              </w:rPr>
              <w:t>.</w:t>
            </w:r>
          </w:p>
          <w:p w14:paraId="32970C76" w14:textId="77777777" w:rsidR="00452BBD" w:rsidRPr="006C487C" w:rsidRDefault="00452BBD" w:rsidP="00452BB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0D2EB1">
              <w:rPr>
                <w:rFonts w:ascii="Arial" w:hAnsi="Arial" w:cs="Arial"/>
                <w:b/>
                <w:bCs/>
                <w:color w:val="4472C4" w:themeColor="accent5"/>
                <w:sz w:val="18"/>
                <w:szCs w:val="20"/>
                <w:lang w:val="en-US"/>
              </w:rPr>
              <w:t xml:space="preserve">The intention of feedback is to support development, so see this as helping </w:t>
            </w:r>
            <w:r w:rsidR="000D2EB1" w:rsidRPr="000D2EB1">
              <w:rPr>
                <w:rFonts w:ascii="Arial" w:hAnsi="Arial" w:cs="Arial"/>
                <w:b/>
                <w:bCs/>
                <w:color w:val="4472C4" w:themeColor="accent5"/>
                <w:sz w:val="18"/>
                <w:szCs w:val="20"/>
                <w:lang w:val="en-US"/>
              </w:rPr>
              <w:t>each other</w:t>
            </w:r>
            <w:r w:rsidRPr="000D2EB1">
              <w:rPr>
                <w:rFonts w:ascii="Arial" w:hAnsi="Arial" w:cs="Arial"/>
                <w:b/>
                <w:bCs/>
                <w:color w:val="4472C4" w:themeColor="accent5"/>
                <w:sz w:val="18"/>
                <w:szCs w:val="20"/>
                <w:lang w:val="en-US"/>
              </w:rPr>
              <w:t xml:space="preserve"> </w:t>
            </w:r>
            <w:r w:rsidR="000D2EB1">
              <w:rPr>
                <w:rFonts w:ascii="Arial" w:hAnsi="Arial" w:cs="Arial"/>
                <w:b/>
                <w:bCs/>
                <w:color w:val="4472C4" w:themeColor="accent5"/>
                <w:sz w:val="18"/>
                <w:szCs w:val="20"/>
                <w:lang w:val="en-US"/>
              </w:rPr>
              <w:t>, not as personal critics</w:t>
            </w:r>
          </w:p>
        </w:tc>
      </w:tr>
      <w:tr w:rsidR="00BB02BC" w:rsidRPr="00BB02BC" w14:paraId="1AEB74B3" w14:textId="77777777" w:rsidTr="00410BEF">
        <w:trPr>
          <w:trHeight w:val="615"/>
        </w:trPr>
        <w:tc>
          <w:tcPr>
            <w:tcW w:w="5844" w:type="dxa"/>
            <w:tcBorders>
              <w:top w:val="single" w:sz="4" w:space="0" w:color="auto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285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462F12" w14:textId="77777777" w:rsidR="00BB02BC" w:rsidRPr="00BB02BC" w:rsidRDefault="00BB02BC" w:rsidP="00E0026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ITCHING &amp; PRESENTING  (name)</w:t>
            </w:r>
          </w:p>
          <w:p w14:paraId="61888F31" w14:textId="77777777" w:rsidR="00BB02BC" w:rsidRPr="00BB02BC" w:rsidRDefault="00BB02BC" w:rsidP="00E0026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Essential ingredients</w:t>
            </w:r>
          </w:p>
        </w:tc>
        <w:tc>
          <w:tcPr>
            <w:tcW w:w="9645" w:type="dxa"/>
            <w:tcBorders>
              <w:top w:val="single" w:sz="4" w:space="0" w:color="auto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285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EA39D8" w14:textId="77777777" w:rsidR="00BB02BC" w:rsidRPr="00BB02BC" w:rsidRDefault="00BB02BC" w:rsidP="00E0026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Feedback</w:t>
            </w:r>
          </w:p>
          <w:p w14:paraId="0AB9F4A8" w14:textId="77777777" w:rsidR="00BB02BC" w:rsidRPr="00BB02BC" w:rsidRDefault="00BB02BC" w:rsidP="000D2EB1">
            <w:pPr>
              <w:jc w:val="right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(improvement directions, try to provide options and directions)</w:t>
            </w:r>
          </w:p>
        </w:tc>
      </w:tr>
      <w:tr w:rsidR="00BB02BC" w:rsidRPr="00BB02BC" w14:paraId="679A47F8" w14:textId="77777777" w:rsidTr="00E0026F">
        <w:trPr>
          <w:trHeight w:val="780"/>
        </w:trPr>
        <w:tc>
          <w:tcPr>
            <w:tcW w:w="15489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9F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E8BC2F" w14:textId="77777777" w:rsidR="00E0026F" w:rsidRDefault="00E0026F" w:rsidP="00E0026F">
            <w:pPr>
              <w:spacing w:after="0"/>
              <w:jc w:val="center"/>
              <w:rPr>
                <w:rFonts w:ascii="Architects Daughter" w:hAnsi="Architects Daughter" w:cs="Arial"/>
                <w:color w:val="FFC000"/>
                <w:szCs w:val="20"/>
                <w:lang w:val="en-US"/>
              </w:rPr>
            </w:pPr>
            <w:r w:rsidRPr="007319B9">
              <w:rPr>
                <w:rFonts w:ascii="Architects Daughter" w:hAnsi="Architects Daughter"/>
                <w:noProof/>
                <w:color w:val="FFC000"/>
                <w:sz w:val="24"/>
                <w:lang w:eastAsia="en-GB"/>
              </w:rPr>
              <w:drawing>
                <wp:anchor distT="0" distB="0" distL="114300" distR="114300" simplePos="0" relativeHeight="251670528" behindDoc="0" locked="0" layoutInCell="1" allowOverlap="1" wp14:anchorId="5316C850" wp14:editId="2C0F85F2">
                  <wp:simplePos x="0" y="0"/>
                  <wp:positionH relativeFrom="column">
                    <wp:posOffset>5492750</wp:posOffset>
                  </wp:positionH>
                  <wp:positionV relativeFrom="paragraph">
                    <wp:posOffset>-105410</wp:posOffset>
                  </wp:positionV>
                  <wp:extent cx="819150" cy="819150"/>
                  <wp:effectExtent l="0" t="0" r="0" b="0"/>
                  <wp:wrapNone/>
                  <wp:docPr id="7" name="Afbeelding 7" descr="Scholing Randstad West - Bij- en nascholing voor fysiotherapeut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choling Randstad West - Bij- en nascholing voor fysiotherapeut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819150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319B9">
              <w:rPr>
                <w:rFonts w:ascii="Architects Daughter" w:hAnsi="Architects Daughter"/>
                <w:noProof/>
                <w:color w:val="FFC000"/>
                <w:sz w:val="24"/>
                <w:lang w:eastAsia="en-GB"/>
              </w:rPr>
              <w:drawing>
                <wp:anchor distT="0" distB="0" distL="114300" distR="114300" simplePos="0" relativeHeight="251660288" behindDoc="0" locked="0" layoutInCell="1" allowOverlap="1" wp14:anchorId="6A92696E" wp14:editId="0DE39CF8">
                  <wp:simplePos x="0" y="0"/>
                  <wp:positionH relativeFrom="column">
                    <wp:posOffset>3194685</wp:posOffset>
                  </wp:positionH>
                  <wp:positionV relativeFrom="paragraph">
                    <wp:posOffset>-109220</wp:posOffset>
                  </wp:positionV>
                  <wp:extent cx="819150" cy="819150"/>
                  <wp:effectExtent l="0" t="0" r="0" b="0"/>
                  <wp:wrapNone/>
                  <wp:docPr id="3" name="Afbeelding 3" descr="Scholing Randstad West - Bij- en nascholing voor fysiotherapeut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choling Randstad West - Bij- en nascholing voor fysiotherapeut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819150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C884A03" w14:textId="2C66F2B8" w:rsidR="00BB02BC" w:rsidRDefault="007365E0" w:rsidP="00E0026F">
            <w:pPr>
              <w:jc w:val="center"/>
              <w:rPr>
                <w:rFonts w:ascii="Architects Daughter" w:hAnsi="Architects Daughter" w:cs="Arial"/>
                <w:color w:val="FFC000"/>
                <w:szCs w:val="20"/>
                <w:lang w:val="en-US"/>
              </w:rPr>
            </w:pPr>
            <w:r>
              <w:rPr>
                <w:rFonts w:ascii="Architects Daughter" w:hAnsi="Architects Daughter" w:cs="Arial"/>
                <w:color w:val="FFC000"/>
                <w:szCs w:val="20"/>
                <w:lang w:val="en-US"/>
              </w:rPr>
              <w:t>Alpay Demirci</w:t>
            </w:r>
          </w:p>
          <w:p w14:paraId="738C475A" w14:textId="77777777" w:rsidR="00E0026F" w:rsidRPr="007319B9" w:rsidRDefault="00E0026F" w:rsidP="00E0026F">
            <w:pPr>
              <w:spacing w:after="0"/>
              <w:jc w:val="center"/>
              <w:rPr>
                <w:rFonts w:ascii="Architects Daughter" w:hAnsi="Architects Daughter" w:cs="Arial"/>
                <w:sz w:val="20"/>
                <w:szCs w:val="20"/>
                <w:lang w:val="en-US"/>
              </w:rPr>
            </w:pPr>
          </w:p>
        </w:tc>
      </w:tr>
      <w:tr w:rsidR="006032D4" w:rsidRPr="00BB02BC" w14:paraId="723AA34B" w14:textId="77777777" w:rsidTr="00E0026F">
        <w:trPr>
          <w:trHeight w:val="414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C7F419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Maintaining attention along the pitch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EC385A" w14:textId="5397D44F" w:rsidR="00E0026F" w:rsidRPr="00BB02BC" w:rsidRDefault="007365E0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Yes</w:t>
            </w:r>
          </w:p>
        </w:tc>
      </w:tr>
      <w:tr w:rsidR="00E0026F" w:rsidRPr="00BB02BC" w14:paraId="41E1ADDC" w14:textId="77777777" w:rsidTr="000D2EB1">
        <w:trPr>
          <w:trHeight w:val="471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9762D7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Personal storyline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B7AFD8" w14:textId="2CB521AF" w:rsidR="00E0026F" w:rsidRPr="00BB02BC" w:rsidRDefault="00BA6E31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I am Alpay, I study ICT and I like going out and going to the gym</w:t>
            </w:r>
          </w:p>
        </w:tc>
      </w:tr>
      <w:tr w:rsidR="006032D4" w:rsidRPr="00BB02BC" w14:paraId="3C61CC75" w14:textId="77777777" w:rsidTr="00E0026F">
        <w:trPr>
          <w:trHeight w:val="375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9D7BA33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Nonverbal communication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(posture, gesturers, </w:t>
            </w:r>
            <w:r w:rsidR="00E0026F">
              <w:rPr>
                <w:rFonts w:ascii="Arial" w:hAnsi="Arial" w:cs="Arial"/>
                <w:sz w:val="20"/>
                <w:szCs w:val="20"/>
                <w:lang w:val="en-US"/>
              </w:rPr>
              <w:t>eye contact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0EF1DF" w14:textId="722145B1" w:rsidR="00E0026F" w:rsidRPr="00BB02BC" w:rsidRDefault="00BA6E31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Good use of posture, eye contact and gesture.</w:t>
            </w:r>
          </w:p>
        </w:tc>
      </w:tr>
      <w:tr w:rsidR="006032D4" w:rsidRPr="00BB02BC" w14:paraId="31401643" w14:textId="77777777" w:rsidTr="00E0026F">
        <w:trPr>
          <w:trHeight w:val="375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ED732F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Use of voice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687AE9" w14:textId="4F4EA8AA" w:rsidR="00E0026F" w:rsidRPr="00BB02BC" w:rsidRDefault="00BA6E31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My voice is okay</w:t>
            </w:r>
          </w:p>
        </w:tc>
      </w:tr>
      <w:tr w:rsidR="006032D4" w:rsidRPr="00BB02BC" w14:paraId="2C4D9B6B" w14:textId="77777777" w:rsidTr="00E0026F">
        <w:trPr>
          <w:trHeight w:val="375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2A2C51C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ppearance 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9708290" w14:textId="664FF7EE" w:rsidR="00E0026F" w:rsidRPr="00BB02BC" w:rsidRDefault="00BA6E31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I look good</w:t>
            </w:r>
          </w:p>
        </w:tc>
      </w:tr>
      <w:tr w:rsidR="006032D4" w:rsidRPr="00BB02BC" w14:paraId="58777122" w14:textId="77777777" w:rsidTr="00E0026F">
        <w:trPr>
          <w:trHeight w:val="630"/>
        </w:trPr>
        <w:tc>
          <w:tcPr>
            <w:tcW w:w="1548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9F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501ED4" w14:textId="77777777" w:rsidR="00E0026F" w:rsidRDefault="00E0026F" w:rsidP="00E0026F">
            <w:pPr>
              <w:spacing w:after="0"/>
              <w:jc w:val="center"/>
              <w:rPr>
                <w:rFonts w:ascii="Architects Daughter" w:hAnsi="Architects Daughter" w:cs="Arial"/>
                <w:szCs w:val="20"/>
                <w:lang w:val="en-US"/>
              </w:rPr>
            </w:pPr>
            <w:r w:rsidRPr="007319B9">
              <w:rPr>
                <w:rFonts w:ascii="Architects Daughter" w:hAnsi="Architects Daughter"/>
                <w:noProof/>
                <w:sz w:val="24"/>
                <w:lang w:eastAsia="en-GB"/>
              </w:rPr>
              <w:drawing>
                <wp:anchor distT="0" distB="0" distL="114300" distR="114300" simplePos="0" relativeHeight="251672576" behindDoc="0" locked="0" layoutInCell="1" allowOverlap="1" wp14:anchorId="7009A12B" wp14:editId="3C78EEF9">
                  <wp:simplePos x="0" y="0"/>
                  <wp:positionH relativeFrom="column">
                    <wp:posOffset>5702300</wp:posOffset>
                  </wp:positionH>
                  <wp:positionV relativeFrom="paragraph">
                    <wp:posOffset>-20955</wp:posOffset>
                  </wp:positionV>
                  <wp:extent cx="609600" cy="609600"/>
                  <wp:effectExtent l="0" t="0" r="0" b="0"/>
                  <wp:wrapNone/>
                  <wp:docPr id="8" name="Afbeelding 8" descr="Presentation icons | Noun Pro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resentation icons | Noun Pro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319B9">
              <w:rPr>
                <w:rFonts w:ascii="Architects Daughter" w:hAnsi="Architects Daughter"/>
                <w:noProof/>
                <w:sz w:val="24"/>
                <w:lang w:eastAsia="en-GB"/>
              </w:rPr>
              <w:drawing>
                <wp:anchor distT="0" distB="0" distL="114300" distR="114300" simplePos="0" relativeHeight="251666432" behindDoc="0" locked="0" layoutInCell="1" allowOverlap="1" wp14:anchorId="0674A625" wp14:editId="44168B32">
                  <wp:simplePos x="0" y="0"/>
                  <wp:positionH relativeFrom="column">
                    <wp:posOffset>3328035</wp:posOffset>
                  </wp:positionH>
                  <wp:positionV relativeFrom="paragraph">
                    <wp:posOffset>-25399</wp:posOffset>
                  </wp:positionV>
                  <wp:extent cx="609600" cy="609600"/>
                  <wp:effectExtent l="0" t="0" r="0" b="0"/>
                  <wp:wrapNone/>
                  <wp:docPr id="5" name="Afbeelding 5" descr="Presentation icons | Noun Pro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resentation icons | Noun Pro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4BB8560" w14:textId="77777777" w:rsidR="006032D4" w:rsidRDefault="006032D4" w:rsidP="00E0026F">
            <w:pPr>
              <w:spacing w:after="0"/>
              <w:jc w:val="center"/>
              <w:rPr>
                <w:rFonts w:ascii="Architects Daughter" w:hAnsi="Architects Daughter" w:cs="Arial"/>
                <w:szCs w:val="20"/>
                <w:lang w:val="en-US"/>
              </w:rPr>
            </w:pPr>
            <w:r w:rsidRPr="007319B9">
              <w:rPr>
                <w:rFonts w:ascii="Architects Daughter" w:hAnsi="Architects Daughter" w:cs="Arial"/>
                <w:szCs w:val="20"/>
                <w:lang w:val="en-US"/>
              </w:rPr>
              <w:t xml:space="preserve">About the Presentation   </w:t>
            </w:r>
          </w:p>
          <w:p w14:paraId="58F8B653" w14:textId="77777777" w:rsidR="00E0026F" w:rsidRPr="007319B9" w:rsidRDefault="00E0026F" w:rsidP="00E0026F">
            <w:pPr>
              <w:spacing w:after="0"/>
              <w:jc w:val="center"/>
              <w:rPr>
                <w:rFonts w:ascii="Architects Daughter" w:hAnsi="Architects Daughter" w:cs="Arial"/>
                <w:sz w:val="20"/>
                <w:szCs w:val="20"/>
                <w:lang w:val="en-US"/>
              </w:rPr>
            </w:pPr>
          </w:p>
        </w:tc>
      </w:tr>
      <w:tr w:rsidR="006032D4" w:rsidRPr="00BB02BC" w14:paraId="0A78EC61" w14:textId="77777777" w:rsidTr="00E0026F">
        <w:trPr>
          <w:trHeight w:val="461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3BFD2A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Opening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&amp; g</w:t>
            </w: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etting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the</w:t>
            </w: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 xml:space="preserve"> attention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6C2FF8" w14:textId="50E5A87B" w:rsidR="00E0026F" w:rsidRPr="00BB02BC" w:rsidRDefault="00BA6E31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I did not open the presentation but I opened my part of the presentation with an explanation of my role and function in this project</w:t>
            </w:r>
            <w:r w:rsidR="0078263E">
              <w:rPr>
                <w:rFonts w:ascii="Arial" w:hAnsi="Arial" w:cs="Arial"/>
                <w:sz w:val="20"/>
                <w:szCs w:val="20"/>
                <w:lang w:val="en-US"/>
              </w:rPr>
              <w:t>, my teammates think this was nice and clear.</w:t>
            </w:r>
          </w:p>
        </w:tc>
      </w:tr>
      <w:tr w:rsidR="00E0026F" w:rsidRPr="00BB02BC" w14:paraId="6E207318" w14:textId="77777777" w:rsidTr="000D2EB1">
        <w:trPr>
          <w:trHeight w:val="477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10E9F4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 xml:space="preserve">PPT design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&amp; visualization </w:t>
            </w: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(text and visual are used )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EC0FA2" w14:textId="4F7561DE" w:rsidR="00E0026F" w:rsidRPr="00BB02BC" w:rsidRDefault="00BA6E31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I used a nice design for my slides which were in the scope of the overall PowerPoint presentation’s theme.</w:t>
            </w:r>
          </w:p>
        </w:tc>
      </w:tr>
      <w:tr w:rsidR="006032D4" w:rsidRPr="00BB02BC" w14:paraId="5C6BFDCC" w14:textId="77777777" w:rsidTr="000D2EB1">
        <w:trPr>
          <w:trHeight w:val="336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EC573A" w14:textId="143776F6" w:rsidR="006032D4" w:rsidRPr="00BB02BC" w:rsidRDefault="000A30E8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</w:t>
            </w:r>
            <w:r w:rsidR="006032D4" w:rsidRPr="00BB02BC">
              <w:rPr>
                <w:rFonts w:ascii="Arial" w:hAnsi="Arial" w:cs="Arial"/>
                <w:sz w:val="20"/>
                <w:szCs w:val="20"/>
                <w:lang w:val="en-US"/>
              </w:rPr>
              <w:t>he key message is clear</w:t>
            </w:r>
            <w:r w:rsidR="006032D4">
              <w:rPr>
                <w:rFonts w:ascii="Arial" w:hAnsi="Arial" w:cs="Arial"/>
                <w:sz w:val="20"/>
                <w:szCs w:val="20"/>
                <w:lang w:val="en-US"/>
              </w:rPr>
              <w:t xml:space="preserve"> (closing)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DB417C" w14:textId="49FE766E" w:rsidR="00E0026F" w:rsidRPr="00BB02BC" w:rsidRDefault="00BA6E31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I explained everything about the technical part with visual tools to make it as clear as possible, also I answered questions</w:t>
            </w:r>
            <w:r w:rsidR="0078263E">
              <w:rPr>
                <w:rFonts w:ascii="Arial" w:hAnsi="Arial" w:cs="Arial"/>
                <w:sz w:val="20"/>
                <w:szCs w:val="20"/>
                <w:lang w:val="en-US"/>
              </w:rPr>
              <w:t>. Which were answered clearly according to my teammates.</w:t>
            </w:r>
          </w:p>
        </w:tc>
      </w:tr>
      <w:tr w:rsidR="000D2EB1" w:rsidRPr="00BB02BC" w14:paraId="11A0E8EB" w14:textId="77777777" w:rsidTr="000A30E8">
        <w:trPr>
          <w:trHeight w:val="18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5F46D73" w14:textId="77777777" w:rsidR="000D2EB1" w:rsidRPr="00BB02BC" w:rsidRDefault="000D2EB1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17B5A8" w14:textId="77777777" w:rsidR="000D2EB1" w:rsidRPr="00BB02BC" w:rsidRDefault="000D2EB1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</w:tbl>
    <w:p w14:paraId="65142EA6" w14:textId="77777777" w:rsidR="0086268F" w:rsidRPr="000D09EA" w:rsidRDefault="0086268F">
      <w:pPr>
        <w:rPr>
          <w:rFonts w:ascii="Arial" w:hAnsi="Arial" w:cs="Arial"/>
          <w:sz w:val="20"/>
          <w:szCs w:val="20"/>
        </w:rPr>
      </w:pPr>
    </w:p>
    <w:sectPr w:rsidR="0086268F" w:rsidRPr="000D09EA" w:rsidSect="000D2EB1">
      <w:pgSz w:w="16838" w:h="11906" w:orient="landscape"/>
      <w:pgMar w:top="1134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chitects Daughter">
    <w:altName w:val="Calibri"/>
    <w:charset w:val="00"/>
    <w:family w:val="auto"/>
    <w:pitch w:val="variable"/>
    <w:sig w:usb0="A000002F" w:usb1="4000004A" w:usb2="00000000" w:usb3="00000000" w:csb0="000000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CB4147"/>
    <w:multiLevelType w:val="hybridMultilevel"/>
    <w:tmpl w:val="00724D96"/>
    <w:lvl w:ilvl="0" w:tplc="094017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FE96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DA9B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F478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CE5F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10E9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CE2A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F43B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6831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4686691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NDUzszQzNDExMjZQ0lEKTi0uzszPAykwqgUAEqWbOiwAAAA="/>
  </w:docVars>
  <w:rsids>
    <w:rsidRoot w:val="00BB02BC"/>
    <w:rsid w:val="000A30E8"/>
    <w:rsid w:val="000D09EA"/>
    <w:rsid w:val="000D2EB1"/>
    <w:rsid w:val="00410BEF"/>
    <w:rsid w:val="00452BBD"/>
    <w:rsid w:val="006032D4"/>
    <w:rsid w:val="006C487C"/>
    <w:rsid w:val="007079D4"/>
    <w:rsid w:val="007319B9"/>
    <w:rsid w:val="007365E0"/>
    <w:rsid w:val="0078263E"/>
    <w:rsid w:val="00800C8E"/>
    <w:rsid w:val="00861379"/>
    <w:rsid w:val="0086268F"/>
    <w:rsid w:val="00BA6E31"/>
    <w:rsid w:val="00BB02BC"/>
    <w:rsid w:val="00E00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942CE7"/>
  <w15:chartTrackingRefBased/>
  <w15:docId w15:val="{3DF75A20-6B46-441D-B985-F68B2CC15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Pr>
      <w:lang w:val="en-GB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833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82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4231C3335FBF4685566EADFDACA3E6" ma:contentTypeVersion="14" ma:contentTypeDescription="Een nieuw document maken." ma:contentTypeScope="" ma:versionID="71d79099dd6cea3b51897b8505124e97">
  <xsd:schema xmlns:xsd="http://www.w3.org/2001/XMLSchema" xmlns:xs="http://www.w3.org/2001/XMLSchema" xmlns:p="http://schemas.microsoft.com/office/2006/metadata/properties" xmlns:ns3="cebfe145-433e-473c-8c15-c3bb9aad7148" xmlns:ns4="5ae2597f-5ded-40f6-9011-7fc48ab2df62" targetNamespace="http://schemas.microsoft.com/office/2006/metadata/properties" ma:root="true" ma:fieldsID="dac27775e873f46f66846fb9c52560bc" ns3:_="" ns4:_="">
    <xsd:import namespace="cebfe145-433e-473c-8c15-c3bb9aad7148"/>
    <xsd:import namespace="5ae2597f-5ded-40f6-9011-7fc48ab2df6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bfe145-433e-473c-8c15-c3bb9aad71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e2597f-5ded-40f6-9011-7fc48ab2df62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F7164-66A7-4A8F-AFF8-0DCF91D5E7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E882C4E-5293-464E-BF5A-30E03126BCF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E4E952-CF9A-4EA8-AB9B-1A541817D4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bfe145-433e-473c-8c15-c3bb9aad7148"/>
    <ds:schemaRef ds:uri="5ae2597f-5ded-40f6-9011-7fc48ab2df6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A62EFA0-3A58-44FE-A14D-354A41867C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9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Fontys Hogescholen</Company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hoff,Lars A.L.</dc:creator>
  <cp:keywords/>
  <dc:description/>
  <cp:lastModifiedBy>Demirci,Alpay A.</cp:lastModifiedBy>
  <cp:revision>2</cp:revision>
  <dcterms:created xsi:type="dcterms:W3CDTF">2022-11-03T11:41:00Z</dcterms:created>
  <dcterms:modified xsi:type="dcterms:W3CDTF">2022-11-03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4231C3335FBF4685566EADFDACA3E6</vt:lpwstr>
  </property>
</Properties>
</file>